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Амира Хаким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2316755"/>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316755"/>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646296"/>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646296"/>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634344"/>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634344"/>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748877"/>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748877"/>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428363"/>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428363"/>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3416140"/>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416140"/>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801912"/>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801912"/>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Амира Хакимова</dc:creator>
  <dc:language>ru-RU</dc:language>
  <cp:keywords/>
  <dcterms:created xsi:type="dcterms:W3CDTF">2025-03-12T08:42:15Z</dcterms:created>
  <dcterms:modified xsi:type="dcterms:W3CDTF">2025-03-12T08:4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